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Spain</w:t>
      </w:r>
      <w:r>
        <w:t xml:space="preserve"> </w:t>
      </w:r>
      <w:r>
        <w:t xml:space="preserve">Barcelona</w:t>
      </w:r>
    </w:p>
    <w:bookmarkStart w:id="25" w:name="X450312394976fe69231c410a11f09499ced072f"/>
    <w:p>
      <w:pPr>
        <w:pStyle w:val="Heading1"/>
      </w:pPr>
      <w:r>
        <w:t xml:space="preserve">Cover Letter for Photographer Position in Spain Barcelona</w:t>
      </w:r>
    </w:p>
    <w:p>
      <w:pPr>
        <w:pStyle w:val="FirstParagraph"/>
      </w:pPr>
      <w:r>
        <w:t xml:space="preserve">Dear [Hiring Manager's Name],</w:t>
      </w:r>
    </w:p>
    <w:p>
      <w:pPr>
        <w:pStyle w:val="BodyText"/>
      </w:pPr>
      <w:r>
        <w:t xml:space="preserve">I am writing to express my enthusiastic interest in the Photographer position at your esteemed organization in Spain Barcelona. As a passionate and experienced photographer with a deep appreciation for the vibrant culture and artistic energy of this iconic city, I am eager to contribute my skills, creativity, and dedication to your team. Barcelona is not just a location for me—it is a source of inspiration, a canvas of endless visual stories waiting to be captured. My portfolio reflects my ability to blend technical precision with artistic vision, and I am confident that my background aligns perfectly with the unique demands of working as a Photographer in this dynamic and culturally rich environment.</w:t>
      </w:r>
    </w:p>
    <w:bookmarkStart w:id="20" w:name="why-spain-barcelona"/>
    <w:p>
      <w:pPr>
        <w:pStyle w:val="Heading2"/>
      </w:pPr>
      <w:r>
        <w:t xml:space="preserve">Why Spain Barcelona?</w:t>
      </w:r>
    </w:p>
    <w:p>
      <w:pPr>
        <w:pStyle w:val="FirstParagraph"/>
      </w:pPr>
      <w:r>
        <w:t xml:space="preserve">Spain Barcelona has long been a beacon for artists, photographers, and creatives from around the world. Its architectural marvels, such as the Sagrada Família and Park Güell, its historic neighborhoods like El Born and Gràcia, and its bustling street life make it an ideal setting for capturing the essence of human connection, tradition, and modernity. As a Photographer in Spain Barcelona, I have had the privilege of immersing myself in this city’s soul—documenting everything from its sun-drenched plazas to its hidden alleyways. My work is driven by a desire to tell stories through images, and Barcelona’s diversity of landscapes and people provides an unparalleled opportunity to do so.</w:t>
      </w:r>
    </w:p>
    <w:p>
      <w:pPr>
        <w:pStyle w:val="BodyText"/>
      </w:pPr>
      <w:r>
        <w:t xml:space="preserve">What sets me apart as a Photographer is my ability to adapt my style to the subject at hand. Whether it’s capturing the raw emotion of a street performer in La Rambla, the elegance of a luxury event in Passeig de Gràcia, or the quiet beauty of a sunset over the Mediterranean Sea, I bring an eye for detail and a commitment to authenticity. My experience working on commercial projects, editorial assignments, and personal photography has honed my ability to meet deadlines while maintaining a high standard of quality. In Spain Barcelona, where creativity thrives in every corner, I have learned to balance technical expertise with the artistic intuition necessary to produce compelling visual narratives.</w:t>
      </w:r>
    </w:p>
    <w:bookmarkEnd w:id="20"/>
    <w:bookmarkStart w:id="21" w:name="professional-background-and-expertise"/>
    <w:p>
      <w:pPr>
        <w:pStyle w:val="Heading2"/>
      </w:pPr>
      <w:r>
        <w:t xml:space="preserve">Professional Background and Expertise</w:t>
      </w:r>
    </w:p>
    <w:p>
      <w:pPr>
        <w:pStyle w:val="FirstParagraph"/>
      </w:pPr>
      <w:r>
        <w:t xml:space="preserve">With over [X years] of experience in photography, I have built a portfolio that showcases my versatility across various genres, including portrait, landscape, event photography, and documentary-style work. My time in Spain Barcelona has further refined my ability to work within the cultural and logistical nuances of this region. For instance, during my tenure as a freelance Photographer for local galleries and cultural institutions, I specialized in capturing the essence of traditional Catalan festivals like La Mercè and Castells, ensuring that each image not only meets technical standards but also resonates with the community’s heritage.</w:t>
      </w:r>
    </w:p>
    <w:p>
      <w:pPr>
        <w:pStyle w:val="BodyText"/>
      </w:pPr>
      <w:r>
        <w:t xml:space="preserve">My skills extend beyond the camera. I am proficient in post-production software such as Adobe Photoshop and Lightroom, allowing me to deliver polished results without compromising the originality of my work. I am also well-versed in managing photo shoots from concept to completion, including coordinating with clients, planning locations, and ensuring seamless execution. In Spain Barcelona’s fast-paced environment, where collaboration is key, I have developed strong communication skills that enable me to understand and exceed client expectations.</w:t>
      </w:r>
    </w:p>
    <w:bookmarkEnd w:id="21"/>
    <w:bookmarkStart w:id="22" w:name="why-me"/>
    <w:p>
      <w:pPr>
        <w:pStyle w:val="Heading2"/>
      </w:pPr>
      <w:r>
        <w:t xml:space="preserve">Why Me?</w:t>
      </w:r>
    </w:p>
    <w:p>
      <w:pPr>
        <w:pStyle w:val="FirstParagraph"/>
      </w:pPr>
      <w:r>
        <w:t xml:space="preserve">I believe my unique perspective as a Photographer in Spain Barcelona makes me an ideal candidate for this role. While many photographers focus on the surface-level beauty of the city, I strive to capture its deeper layers—its people, its traditions, and its evolving identity. For example, during a recent project documenting the revitalization of Barcelona’s industrial districts, I worked closely with local artists and historians to create a visual narrative that highlighted both progress and preservation. This experience underscored my ability to connect with communities and translate their stories into powerful imagery.</w:t>
      </w:r>
    </w:p>
    <w:p>
      <w:pPr>
        <w:pStyle w:val="BodyText"/>
      </w:pPr>
      <w:r>
        <w:t xml:space="preserve">Moreover, my fluency in Spanish and English allows me to bridge cultural gaps seamlessly, ensuring that I can collaborate effectively with clients, artists, and local stakeholders. In a city as international as Barcelona, this skill is invaluable. I also have a strong understanding of the legal and ethical considerations of photography in Spain, including privacy laws and permissions for public spaces—ensuring that my work always adheres to the highest standards.</w:t>
      </w:r>
    </w:p>
    <w:bookmarkEnd w:id="22"/>
    <w:bookmarkStart w:id="23" w:name="X91fafbd88fd47fbf3f6ae7a84ff4ff48733b00c"/>
    <w:p>
      <w:pPr>
        <w:pStyle w:val="Heading2"/>
      </w:pPr>
      <w:r>
        <w:t xml:space="preserve">Passion for Photography in Spain Barcelona</w:t>
      </w:r>
    </w:p>
    <w:p>
      <w:pPr>
        <w:pStyle w:val="FirstParagraph"/>
      </w:pPr>
      <w:r>
        <w:t xml:space="preserve">Photography is more than a profession for me; it is a way of life. In Spain Barcelona, I have found a community of fellow creatives who inspire me daily. Whether it’s discussing techniques with other Photographers at local cafes or attending exhibitions that push the boundaries of visual storytelling, I am constantly motivated to grow and innovate. My work in this city has taught me the importance of patience, observation, and adaptability—qualities that are essential for any Photographer operating in a bustling urban environment.</w:t>
      </w:r>
    </w:p>
    <w:p>
      <w:pPr>
        <w:pStyle w:val="BodyText"/>
      </w:pPr>
      <w:r>
        <w:t xml:space="preserve">One of my most memorable projects in Barcelona involved capturing the transition from winter to spring through a series of time-lapse photographs. This project required not only technical skill but also an intimate understanding of the city’s rhythm and energy. The resulting images were featured in a local magazine, and I received overwhelmingly positive feedback for their ability to evoke emotion and capture the essence of change. This experience reinforced my belief that photography is about more than just taking pictures—it’s about connecting with the world around us.</w:t>
      </w:r>
    </w:p>
    <w:bookmarkEnd w:id="23"/>
    <w:bookmarkStart w:id="24" w:name="conclusion"/>
    <w:p>
      <w:pPr>
        <w:pStyle w:val="Heading2"/>
      </w:pPr>
      <w:r>
        <w:t xml:space="preserve">Conclusion</w:t>
      </w:r>
    </w:p>
    <w:p>
      <w:pPr>
        <w:pStyle w:val="FirstParagraph"/>
      </w:pPr>
      <w:r>
        <w:t xml:space="preserve">In conclusion, I am excited about the opportunity to contribute my skills as a Photographer in Spain Barcelona. My background, combined with my deep connection to this city, makes me confident that I can deliver exceptional results that align with your organization’s goals. I would welcome the chance to discuss how my experience and vision can benefit your team. Thank you for considering my application.</w:t>
      </w:r>
    </w:p>
    <w:p>
      <w:pPr>
        <w:pStyle w:val="BodyText"/>
      </w:pPr>
      <w:r>
        <w:t xml:space="preserve">Sincerely,</w:t>
      </w:r>
      <w:r>
        <w:br/>
      </w:r>
      <w:r>
        <w:t xml:space="preserve">[Your Full Name]</w:t>
      </w:r>
      <w:r>
        <w:br/>
      </w:r>
      <w:r>
        <w:t xml:space="preserve">[Your Contact Information]</w:t>
      </w:r>
      <w:r>
        <w:br/>
      </w:r>
      <w:r>
        <w:t xml:space="preserve">[Portfolio Website or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 in Spain Barcelona</dc:title>
  <dc:creator/>
  <cp:keywords/>
  <dcterms:created xsi:type="dcterms:W3CDTF">2026-07-21T05:50:41Z</dcterms:created>
  <dcterms:modified xsi:type="dcterms:W3CDTF">2026-07-21T05:50:41Z</dcterms:modified>
</cp:coreProperties>
</file>

<file path=docProps/custom.xml><?xml version="1.0" encoding="utf-8"?>
<Properties xmlns="http://schemas.openxmlformats.org/officeDocument/2006/custom-properties" xmlns:vt="http://schemas.openxmlformats.org/officeDocument/2006/docPropsVTypes"/>
</file>